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8F840" w14:textId="752881D0" w:rsidR="000D27C1" w:rsidRDefault="00F264FB" w:rsidP="00F264FB">
      <w:pPr>
        <w:pStyle w:val="Heading2"/>
        <w:rPr>
          <w:lang w:val="en-GB"/>
        </w:rPr>
      </w:pPr>
      <w:r>
        <w:rPr>
          <w:lang w:val="en-GB"/>
        </w:rPr>
        <w:t>QUESTION 1</w:t>
      </w:r>
    </w:p>
    <w:p w14:paraId="5E153203" w14:textId="77777777" w:rsidR="00F264FB" w:rsidRDefault="00F264FB" w:rsidP="00F264FB">
      <w:pPr>
        <w:rPr>
          <w:lang w:val="en-GB"/>
        </w:rPr>
      </w:pPr>
      <w:r w:rsidRPr="00F264FB">
        <w:rPr>
          <w:lang w:val="en-GB"/>
        </w:rPr>
        <w:t>Assume you are given the tables below containing information on Snapchat users, their ages, and their time spent sending and opening snaps. Write a query to obtain a breakdown of the time spent sending vs. opening snaps (as a percentage of total time spent on these activities) for each age group.</w:t>
      </w:r>
    </w:p>
    <w:p w14:paraId="66471F07" w14:textId="77777777" w:rsidR="00F264FB" w:rsidRDefault="00F264FB" w:rsidP="00F264FB">
      <w:pPr>
        <w:rPr>
          <w:lang w:val="en-GB"/>
        </w:rPr>
      </w:pPr>
      <w:r w:rsidRPr="00F264FB">
        <w:rPr>
          <w:lang w:val="en-GB"/>
        </w:rPr>
        <w:t>Output the age bucket and percentage of sending and opening snaps. Round the percentage to 2 decimal places.</w:t>
      </w:r>
    </w:p>
    <w:p w14:paraId="306A7CF8" w14:textId="5CC5ED68" w:rsidR="00F264FB" w:rsidRPr="00F264FB" w:rsidRDefault="00F264FB" w:rsidP="00F264FB">
      <w:pPr>
        <w:rPr>
          <w:lang w:val="en-GB"/>
        </w:rPr>
      </w:pPr>
      <w:r w:rsidRPr="00F264FB">
        <w:rPr>
          <w:lang w:val="en-GB"/>
        </w:rPr>
        <w:t>Notes</w:t>
      </w:r>
      <w:r>
        <w:rPr>
          <w:lang w:val="en-GB"/>
        </w:rPr>
        <w:t xml:space="preserve">, </w:t>
      </w:r>
      <w:r w:rsidRPr="00F264FB">
        <w:rPr>
          <w:lang w:val="en-GB"/>
        </w:rPr>
        <w:t>you</w:t>
      </w:r>
      <w:r w:rsidRPr="00F264FB">
        <w:rPr>
          <w:lang w:val="en-GB"/>
        </w:rPr>
        <w:t xml:space="preserve"> should calculate these percentages:</w:t>
      </w:r>
    </w:p>
    <w:p w14:paraId="0049017A" w14:textId="77777777" w:rsidR="00F264FB" w:rsidRPr="00F264FB" w:rsidRDefault="00F264FB" w:rsidP="00F264FB">
      <w:pPr>
        <w:pStyle w:val="ListParagraph"/>
        <w:numPr>
          <w:ilvl w:val="0"/>
          <w:numId w:val="1"/>
        </w:numPr>
        <w:rPr>
          <w:lang w:val="en-GB"/>
        </w:rPr>
      </w:pPr>
      <w:r w:rsidRPr="00F264FB">
        <w:rPr>
          <w:lang w:val="en-GB"/>
        </w:rPr>
        <w:t>time sending / (time sending + time opening)</w:t>
      </w:r>
    </w:p>
    <w:p w14:paraId="0BCA4E76" w14:textId="77777777" w:rsidR="00F264FB" w:rsidRPr="00F264FB" w:rsidRDefault="00F264FB" w:rsidP="00F264FB">
      <w:pPr>
        <w:pStyle w:val="ListParagraph"/>
        <w:numPr>
          <w:ilvl w:val="0"/>
          <w:numId w:val="1"/>
        </w:numPr>
        <w:rPr>
          <w:lang w:val="en-GB"/>
        </w:rPr>
      </w:pPr>
      <w:r w:rsidRPr="00F264FB">
        <w:rPr>
          <w:lang w:val="en-GB"/>
        </w:rPr>
        <w:t>time opening / (time sending + time opening)</w:t>
      </w:r>
    </w:p>
    <w:p w14:paraId="1545CBEA" w14:textId="3126CC94" w:rsidR="00F264FB" w:rsidRPr="00F264FB" w:rsidRDefault="00F264FB" w:rsidP="00F264FB">
      <w:pPr>
        <w:pStyle w:val="ListParagraph"/>
        <w:numPr>
          <w:ilvl w:val="0"/>
          <w:numId w:val="1"/>
        </w:numPr>
        <w:rPr>
          <w:lang w:val="en-GB"/>
        </w:rPr>
      </w:pPr>
      <w:r w:rsidRPr="00F264FB">
        <w:rPr>
          <w:lang w:val="en-GB"/>
        </w:rPr>
        <w:t>To avoid integer division in percentages, multiply by 100.0 and not 100.</w:t>
      </w:r>
    </w:p>
    <w:p w14:paraId="77644CA8" w14:textId="77E33976" w:rsidR="00F264FB" w:rsidRDefault="00F264FB" w:rsidP="00F264FB">
      <w:pPr>
        <w:rPr>
          <w:noProof/>
          <w:lang w:val="en-GB"/>
        </w:rPr>
      </w:pPr>
      <w:r>
        <w:rPr>
          <w:noProof/>
          <w:lang w:val="en-GB"/>
        </w:rPr>
        <w:drawing>
          <wp:inline distT="0" distB="0" distL="0" distR="0" wp14:anchorId="02E5E6C6" wp14:editId="33A60042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066B1" w14:textId="36CF0AFB" w:rsidR="00F264FB" w:rsidRDefault="00F264FB" w:rsidP="00F264FB">
      <w:pPr>
        <w:rPr>
          <w:noProof/>
          <w:lang w:val="en-GB"/>
        </w:rPr>
      </w:pPr>
    </w:p>
    <w:p w14:paraId="3FE51175" w14:textId="2C09C43D" w:rsidR="00F264FB" w:rsidRDefault="00F264FB">
      <w:pPr>
        <w:rPr>
          <w:lang w:val="en-GB"/>
        </w:rPr>
      </w:pPr>
      <w:r>
        <w:rPr>
          <w:lang w:val="en-GB"/>
        </w:rPr>
        <w:br w:type="page"/>
      </w:r>
    </w:p>
    <w:p w14:paraId="0DBA2E68" w14:textId="5FD916F6" w:rsidR="00F264FB" w:rsidRDefault="00F264FB" w:rsidP="00F264FB">
      <w:pPr>
        <w:pStyle w:val="Heading2"/>
        <w:rPr>
          <w:lang w:val="en-GB"/>
        </w:rPr>
      </w:pPr>
      <w:r>
        <w:rPr>
          <w:lang w:val="en-GB"/>
        </w:rPr>
        <w:lastRenderedPageBreak/>
        <w:t>QUESTION 2</w:t>
      </w:r>
    </w:p>
    <w:p w14:paraId="2652BDE6" w14:textId="412A6700" w:rsidR="00F264FB" w:rsidRDefault="00F264FB" w:rsidP="00F264FB">
      <w:pPr>
        <w:rPr>
          <w:lang w:val="en-GB"/>
        </w:rPr>
      </w:pPr>
      <w:r w:rsidRPr="00F264FB">
        <w:rPr>
          <w:lang w:val="en-GB"/>
        </w:rPr>
        <w:t>Assume you are given the tables below about Facebook pages and page likes. Write a query to return the page IDs of all the Facebook pages that don't have any likes. The output should be in ascending order.</w:t>
      </w:r>
    </w:p>
    <w:p w14:paraId="12BE3DB9" w14:textId="29530912" w:rsidR="00F264FB" w:rsidRPr="00F264FB" w:rsidRDefault="00F264FB" w:rsidP="00F264FB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718FC889" wp14:editId="1A79008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64FB" w:rsidRPr="00F264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31758"/>
    <w:multiLevelType w:val="hybridMultilevel"/>
    <w:tmpl w:val="A0E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6799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DI2NzAxMDA2MrNQ0lEKTi0uzszPAykwrAUAQjKtCiwAAAA="/>
  </w:docVars>
  <w:rsids>
    <w:rsidRoot w:val="00F264FB"/>
    <w:rsid w:val="000D27C1"/>
    <w:rsid w:val="00F264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5303DA"/>
  <w15:chartTrackingRefBased/>
  <w15:docId w15:val="{E2A502A4-0BBC-41A7-84DD-1B5D4C0AD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24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64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264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264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27</Words>
  <Characters>725</Characters>
  <Application>Microsoft Office Word</Application>
  <DocSecurity>0</DocSecurity>
  <Lines>6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</dc:creator>
  <cp:keywords/>
  <dc:description/>
  <cp:lastModifiedBy>Jermaine</cp:lastModifiedBy>
  <cp:revision>1</cp:revision>
  <dcterms:created xsi:type="dcterms:W3CDTF">2023-02-13T17:19:00Z</dcterms:created>
  <dcterms:modified xsi:type="dcterms:W3CDTF">2023-02-13T17:25:00Z</dcterms:modified>
</cp:coreProperties>
</file>